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290666</w:t>
      </w:r>
    </w:p>
    <w:p>
      <w:pPr>
        <w:pStyle w:val="Date"/>
      </w:pPr>
      <w:r>
        <w:t xml:space="preserve">วันพฤหัสบดีที่</w:t>
      </w:r>
      <w:r>
        <w:t xml:space="preserve"> </w:t>
      </w:r>
      <w:r>
        <w:t xml:space="preserve">29</w:t>
      </w:r>
      <w:r>
        <w:t xml:space="preserve"> </w:t>
      </w:r>
      <w:r>
        <w:t xml:space="preserve">มิถุน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อุปกรณ์สิ่งอำนวยความสะดวก และบริการ คนพิการนะคะ ตัวนึง กันหรือเปล่า เป็นคู่มือชื่อว่าคู่มือรายการสิ่งอำนวยความสะดวกนะคะ อันนี้จะ เป็นของ สำนักงานคณะกรรมการการศึกษาขั้นพื้นฐานกระทรวงการศึกษาโดยตรงเลยนะคะ เดี๋ยวกลับ การจัดการเรียนการสอนนะคะอันนี้จะพูดถึง พื้นฐานโดยภาพรวมนะคะ กลับสื่อเทคโนโลยีทางการศึกษา จบยังไม่มานะ เดี๋ยวดูอีก ใครดี เดี๋ยวดูดูของบางคนก่อนนะคะว่า มีความเข้าใจประมาณไหนนะคะ การออกจากกลุ่มในหมวดบัญชี อาดูดูของพายุนะคะ รายการอุปกรณ์ประเภทพวกการให้ยืมนะคะอย่างเช่น แว่นตานี้ แว่นตาดำ อาจจะเป็นไม่ใช่ให้ยืมนะคะ อาจจะเป็น สนับสนุน อุดหนุนไปเลยนะคะอาจจะ มีเงินกองทุน อั๋นซื้อให้ให้เลยนะคะอันนี้ วันที่ 2 อุปกรณ์ช่วยการได้ยิน ก็ถ้า ถ้าเป็นบางพื้นที่ เป็นอุดหนุนให้ไปเลยนะคะ เมื่อก่อนเคยพารุ่นพี่เราไปขอที่โรงพยาบาลศูนย์นะคะ ว่าจะได้ เป็นของเราเลยนะคะ หรือตอนเด็กๆ วัดท่าหินนักเรียนน่ะค่ะ นี่ บางคน ได้ไปรับการตรวจการประเมิน ทางโรงพยาบาล โรงเรียนพาไปเงี้ยค่ะ ยังมีแก้วหูยังพอได้ฝาก พอได้ยินอย่างนี้ค่ะ ทางโรงพยาบาลก็จัดสรรให้นะคะอุดหนุนให้ เพราะว่าตรงนี้เขาจะมีงบให้ ในด้านการศึกษา สถานศึกษา ข้อต่อ เป็นการให้การสนับสนุน ไปรับการสนับสนุนจากแหล่งใดนะคะ ว่า ของของสถานศึกษาบางแหลมมันอาจจะ ไม่ได้มีงบในตรงนี้ จัดสรรซื้อให้นะคะ แต่ว่า ทางสถานศึกษาจะต้อง ประสานกับหน่วยงานที่เกี่ยวข้อง ต้องจัดสรรหา เทคโนโลยีสิ่งอำนวยความสะดวกต่างๆด้านการเรียน ผู้พิการ ได้ใช้ได้เข้าถึงในการศึกษาการเรียนนะคะ อย่างเช่นอันที่ 3 ก็จะเป็นอุปกรณ์การเขียนเป็นเครื่องพิมพ์ดีดอักษรเบรลล์ อันนี้ ให้ยืมนะคะอย่างเช่นของมหาวิทยาลัยเรานะคะ น่าจะมี เครื่อง พิมพ์อักษรเบลนะคะให้ใช้สำหรับ นักศึกษาตาบอดหรือ โรงเรียนตาบอด ก็จะมีให้บริการสำหรับ นักเรียนตาบอด พี่ตา ถ้าเป็นภาษาของ ก็ดีนะคะ เป็นเครื่องปริ้น ถ้าเป็นงานชื่อทางการของตาบอดก็จะเป็นเครื่องพิมพ์ ที่เป็น พิมพ์ออกมาไม่ใช่หมึกนะคะโดยไม่ได้ใช้หมึกกะว่าจะเป็นการใช้เข็ม พิมพ์กระดาษออกมาเป็น ที่เป็นสัญลักษณ์คือเขาเรียกว่าอักษรเบลค่ะ ข้อที่ 4 นะคะ เป็นอุปกรณ์ช่วยการอ่านก็จะเป็นปากกาอ่านหนังสือ อันนี้น่าจะ ก็จะเป็น อุปกรณ์ช่วย กลุ่มออทิสติก สติปัญญาหรือ กลุ่มบุคคลที่ กำลังฝึก พูดหรือพูดไม่ชัด โยโกะโยโกะได้ฝึกพูดไหมคะเคยไหมเอ่ย ตอนเด็กๆ ตอนเด็กๆโยโกะเคยได้รับการกายภาพฝึกพูดไหมคะ ได้รับการกายภาพฝึกพูดไหมคะ ไม่เคย โรงพยาบาลก็ไม่ได้ไปหรอได้ไปไหม ไม่ได้ไม่ได้รับการฝึกพูด ตอนเด็กๆอ่ะค่ะ จำไม่ได้หรอ ก็จะมีกลุ่มบางบางคนนะคะที่พอได้ยินบ้างอย่างนี้ค่ะ ว่าจะได้รับการฝึก good เพื่อที่จะพัฒนาการพูดเนี่ย ให้ชัดขึ้นให้คล่องขึ้นนะคะ สล็อต ไม่ค่อยเห็นเท่าไหร่นะคะแต่จะมีอยู่ที่ ที่ศูนย์ ศูนย์หน้าโรงพยาบาลศูนย์พัฒนาเด็ก เขาจะมี ให้กับเด็กๆ ที่กำลังกำลังเริ่มพูด ยาที่จะให้พูดได้ชัด สำหรับผู้ที่ได้ยินนะคะถึงว่าประกาตัวนี้น่ะค่ะมันจะ ส่งเสียงบางทีก็อาจจะเป็นที่แบบ เราไปชี้ตัวหนังสือนะคะ เอาไปชี้ที่ตัวหนังสือตัวอักษรหาปากกาก็จะช่วยอ่าน เด็กๆก็ พูดตามเสียงของประการนั้นนะคะ หรืออาจจะเป็นภาพเป็นอะไรก็แล้วแต่นะคะแล้วแต่ว่าอุปกรณ์นั้นจะ ธนามาแบบไหนนะคะ ใช้กับอุปกรณ์อีกสีนึงค่ะ อันที่ 5 นะคะเครื่องช่วยในการจัดท่านั่งและที่นั่ง อันนี้ของพายุก็จะตอบว่า เป็นเก้าอี้ดัดแปลงนะคะ ใช่ค่ะ จะเป็นเก้าอี้ธรรมดานะคะมาดัดแปลงให้เหมาะสมกับ สรีระ ของ คนพิการแต่ละบุคคลนะคะบางคนก็ตัวโตมากบางคนก็ตัวเล็ก อาจจะมีปรับด้านข้างหรือความสูงให้มันพอเหมาะกับผู้พิการนะคะและก็อาจจะมีเพิ่ม เพิ่มหลัง บางคนอาจจะหลังคดมาก อาจจะมีแบบ ค่อยๆปรับผ้าของเก้าอี้ ของพนักพิงนะคะให้มันเหมาะสม ค่อยดับดับ ขึ้นมา ให้อยู่ในช่วงค่าที่ เท่ากับคนปกติมากที่สุดนะคะ ต่อไปข้อ 6 นะคะคอมพิวเตอร์และการใช้งานคอมพิวเตอร์ อันนี้ก็จะรวมไปถึงพวก Software ด้วยนะคะ แล้วก็อาจจะมีฮาร์ดแวร์ด้วย ถ้าซอฟต์แวร์อย่างเช่น คนตาบอดเนาะ ก็อาจจะมี ให้ ให้รับบริการเกี่ยวกับ โปรแกรมอ่าน ค่ะ เมื่อก่อนก็จะเป็นซื้อไปเลยนะคะแต่ว่ามันจะอยู่อีกในบัญชีของขอไข่เนาะเป็นการอุดหนุนจัดสรรให้เลย แต่ถ้าเป็นสถานศึกษาอาจจะซื้อซอฟต์แวร์ตัวนั้นมานะคะแล้วก็ ไปฝัง กับคอมพิวเตอร์เครื่องใดเครื่องนึงนะคะเป็นโปรแกรมจอเมื่อก่อนนี้ของมหาลัยเราก็ ก็มีนะครับโปรแกรมจอ ซื้อมาเฉพาะ คอมพิวเตอร์ที่อยู่ของศูนย์ dss เรานะคะแล้วก็ นักศึกษาคนไหนจะมาใช้ ก็ต้องมาใช้แค่ศูนย์เพราะว่า มันจะเป็นแบบ เป็นรายเส้นได้แค่ 1 เครื่องหลายเส้นเท่านั้นนะคะ แต่ว่าทุกวันนี้เนาะมันก็จะมีผู้เ****วชาญด้านเทคโนโลยี มาพัฒนาพวกซอฟแวร์ ให้ คนพิการเราอ่ะค่ะได้ใช้งานได้ทั่วถึง ได้ใช้งานได้ทั่วถึงนะคะก็จะเป็นโปรแกรม nvda อันนี้จะ ใช้ร่วมกับระบบของอินเทอร์เน็ตนะคะ เครือข่ายอินเทอร์เน็ตถ้ามีอินเทอร์เน็ต ก็จะสามารถใช้ได้นะคะ แล้วก็โปรแกรมนี้นะคะจะเป็น อ่าน ข้อความทุกข้อความให้เป็นเสียงได้ทั้งหมดนะคะ หรือบางอัน บางโปรแกรมก็อาจจะมีบรรยายภาพให้ได้ด้วยนะคะไม่ใช่เฉพาะแค่ อ่านแค่ข้อความนะคะ ว่าจะบอกว่าภาพนี้เป็นประมาณนี้ประมาณนี้ค่ะถ้าเป็นหูดี มีใครเคยดูทีวีไหม ก็จะมีละครหรือช่องบางช่องอ่ะค่ะ ที่บอกว่า เป็นช่องรายการ บรรยายภาพและเสียง เขาก็จะบรรยายภาพเหมือน เหมือนเราฟังนวนิยายอ่ะค่ะ ในวิทยุในหน้านะคะ มีคนบรรยายอยู่คนสองคนหรือเขาจะ ขายโปรแกรม ในการ แปลงเสียง ให้เป็นเสียงคนแก่ให้เป็นเสียงเด็ก เพื่อที่จะ คนฟังจะได้เข้าใจ เรื่องราวแยกออกได้ค่ะ สำหรับคนตาบอด พี่มองไม่เห็นภาพ ก็จะประมาณนี้นะ ต่อไปเข้า 7 นะคะ อุปกรณ์ช่วยสื่อสารอุปกรณ์สื่อสารแบบบันทึก และเล่นเสียง ตัวนี้ก็ถ้าพูดเห็นง่ายๆ ก็จะเป็น เครื่องบันทึกเสียง ก็จะเป็นกลุ่มของ ช่องทางการเห็นอีกนะคะก็จะนิยมยืมไปใช้เรียน เพราะว่าบางที อุปกรณ์หรือว่าวิธีการจดบันทึกของเขา อาจจะไม่ทันเหมือนกับเราคนปกติอ่ะค่ะ เขาก็ ต้องใช้เครื่องบันทึกเสียงเข้ามาร่วมในการเรียนด้วยนะคะ เพื่อที่จะ กลับไปทบทวน ในเนื้อหา การเรียนนานๆที่อาจารย์คุณครูสอนนะคะ เก็บไว้ฟัง ในเวลาว่างหรือบางเวลาหรือเวลาทำงานอย่างนี้ค่ะ บางอย่างเขาไม่สามารถที่จะ เข้าไปอ่านในเนื้อหาได้ เขาก็ต้อง บันทึกเป็นเสียงด้วยมันจะเข้าใจได้มากกว่าเพราะว่าเวลาสอนเนาะ บางทีอาการก็จะ ยกตัวอย่าง ให้ นักศึกษาหรือนักเรียนได้เห็นได้เข้าใจมากกว่า ตาบอด บางคนเมื่อก่อนเนี่ย วันก่อนเนาะ ก็จะ ใช้ เครื่องพิมพ์เบลเครื่อง ใช้ Translate ไวรัสที่เป็นเจาะมืออ่ะค่ะ ซึ่งมันจะช้ามาก ช้ากว่าเราเขียน 1 ตัวอักษร ก็จะมีอยู่ 9 sale 90 อย่างกไก่ที่จำได้ก็จะมีอยู่ 4 จุด เขาจะต้องยกมือยกข้อมือ 4 ครั้งถึงจะเป็นกไก่ แต่ว่าถ้าเราคนปกติเนาะเวลาเราเขียนกไก่แล้วก็จะบางคนก็จะไม่ต้องหย่า ต้องโค้งมาให้มันเป็นกไก่เลยนะคะ ความเร็วมันก็จะ เขียนออกมาได้คำนึงก็จะได้เร็วกว่าคนตาบอด หรือบางคนใช้เครื่อง เบลแบบพกพาหรือเรียกว่า Mini saiga ว่าจะ ได้ทีละคำหรือ กดพิมพ์ 1 ครั้งได้ไม่เกิน 6 ตัวอักษร ปุ่มพิมพ์มันจะได้อยู่ประมาณ 6 ตัวอักษรในการกดพิมพ์ครั้งหนึ่ง 1 ครั้ง ก็บางทีก็อาจจะไม่ครบ ไม่ครบคำ กลับไปนะคะข้อ 8 ปกรณ์พลศึกษาและนันทนาการ โกลบอลสำหรับคนตาบอด อันนี้ อันนี้ลูกโกลบอล ก็ใช่นะคะเป็นกิจกรรมนันทนาการ บางทีก็อาจจะมีเตรียมพร้อมก่อนเข้าเรียนอย่างนี้ค่ะ หรือ เป็นช่วง ภาพ ภาพวิชาที่จะต้อง relax ก็อาจจะมี ใช้ลูกโกลบอลนะคะจะใช้ในกิจกรรมลูกโกลบอลนี้ก็จะเป็นประมาณนี้ ลูกฟุตบอล เป็นพลาสติกอ่ะค่ะใครเคยเห็นไหม ขาวๆ แล้วก็ข้างในเขาก็จะมีใส่ เข้าไปข้างใน เพื่อให้ กุ้ง เพื่อนที่มีความบกพร่องทางการเห็นนะคะได้เข้าถึงได้ยิน อุปกรณ์เหล่านั้น จะได้เป็นกิจกรรมที่เขาจะต้องได้ใช้เรียนใช้เล่นเหมือนกับเราคน ปกติอาจจะมีคาบวิชาการน่ะ กีฬาการนันทนาการการเตะฟุตบอลอย่างนี้ค่ะ เขาก็จะ ขายอุปกรณ์เหล่านี้มาช่วยในการเรียนให้มันได้เทียบเท่ากับเราคนปกติ ตาดีนะคะ หาหรือไม่ใช่แค่อุปกรณ์ที่ดัดแปลงอุปกรณ์ที่เป็นเครื่องดนตรีโดยตรง ก็ได้นะคะ กลอง พวกดีดสีตีเป่าอุปกรณ์ดนตรีต่างๆก็มาช่วยในการส่งเสริม สนับสนุนการเรียนของผู้พิการได้เช่นกันนะคะ อาชีพ ที่เห็นก็จะเป็น คนพิการด้านออทิสติกอย่างนี้ค่ะเขาก็จะชอบร้องรำทำเพลงเขาก็จะเรียนรู้จากเพลง จังหวะ มีการนับจังหวะ เขาก็จะ เพิ่มการเรียนมา ระดับมาเป็นการ นับจำนวนนี้ค่ะ เพื่อแต่การเรียนของเขา ต่อไปอ่ะ มันจะมีอยู่ 9 ชนิดนะคะในหมวดบัญชีกับอุปกรณ์ในการยืมนะคะก็คือ สื่อการเรียนรู้อุปกรณ์วัด ของพายุต่อว่าอุปกรณ์วัดความเข้มของแสง อันนี้อันนี้น่าจะเป็น อุปกรณ์ในกลุ่มทางด้านวิทยาศาสตร์ อาการก็ไม่รู้ว่ามันเป็นประมาณไหนนะคะแต่ทางที่ดีเนาะถ้าเราน่าจะมี ภาพมาประกอบ ก็จะเห็นชัดขึ้นนะคะเดี๋ยวต่อไปเดี๋ยวเราจะมาหาอุปกรณ์นะคะว่า มีอะไรบ้าง อาจจะเป็นประมาณเหมือนเครื่องวัดเนาะเพราะแบบมีแสงเข้ามาในเครื่องนี้แล้วก็จะบอกข้าว่า ถ้าตัวเลขเท่านี้เท่านี้แล้วต่อไปก็อาจจะ เพิ่มในการ ผลิต เลนส์แว่นตา สำหรับ บกพร่องทางการเห็นนะคะบางคนก็จะมีการแพ้แสงนี้ค่ะ จะนำอุปกรณ์นี้ไปเพิ่มพัฒนาในการผลิต แว่นตา ไม่กลับ ผู้ที่มีความบกพร่องทางการเห็น มาสนับสนุนในด้านการเรียนได้ อ๋อของ อันนี้มันยังไม่ครบหรือเปล่า ได้แค่ในกลุ่มของบัญชีก่อนนะของมงคล ไอ้ของอดิศร อันนี้อาจจะเป็นตัวอย่างคร่าวๆนะเดี๋ยวไปดูของ ของใครดี เจ้าของวริษาอีกคนนึง ใช่ค่ะ แต่ถ้า อันนี้มัน มันน่าจะอยู่ใน กลุ่มของน่าจะเป็นสถานพยาบาลหรือที่ทำแว่นตาค่ะ อีกระดับหนึ่งมันยังไม่เป็นมาเป็นของเราไงคะ ว่ามันจะเป็นของหน่วยงาน ค่ะ จะใช่ค่ะอันนี้อันนี้ อัตราป่าเป็นเป็นพื้นฐานจากทางโรงพยาบาล แล้วทีนี้ทางโรงพยาบาลหรือหน่วยงานที่เกี่ยวข้องอย่างเช่นกระทรวงเทคโนโลยีอุตสาหกรรมนี้ค่ะเขาก็จะมาผลิตอุปกรณ์ เพื่อมาให้ใช้สำหรับเราถ้าเป็นคอม เมื่อก่อนเนาะ ทางด้านการเรียนการศึกษามันก็จะมีเหมือนแผ่น แผ่นฟิล์มมาค่ะ ที่มาลองหน้าคอมพิวเตอร์อีกทีนึง เพื่อกรองแสง ไม่กลับ เพื่อป้องกันสายตา ป้องกันสายตาแสงสีฟ้านี้ค่ะ ไม่ให้ตาเราเสื่อมไปมากกว่านี้ มีค่ะ เหลืออีกอันนึงก็จะมาผลิตเป็นแว่นตา เขาเรียกว่าแว่นตาที่มัน ปรับแสงได้อ่ะค่ะ เวลาออกแดดมันก็จะเป็นสีดำ เวลา อยู่ในร่มมันก็จะเป็นสีใสอย่างนี้ค่ะ อันนี้อันนี้ก็จะ ปรับ ให้สำหรับผู้พิการนะคะ ถ้าเป็นหน่วยงาน เดี๋ยวนี้มันคอมพิวเตอร์มันช่วยได้เยอะเนาะ คอมพิวเตอร์ก็จ่า หรือ เครื่อง CCTV อันนี้ก็ได้นะคะมันจะมีการ ปรับสีให้เหมาะกับผู้พิการได้โดยตรงเลยโดยไม่ต้องมีอุปกรณ์มาเพิ่มแล้วเหมือนเมื่อก่อนนะคะบางคนก็จะ มองเห็น พื้นดำตัวหนังสือสีขาวชัด ทางคอมพิวเตอร์เราก็สามารถ ตั้งค่า ตั้งค่าแบบนี้ได้หรือพื้นสีเหลือง ตัวหนังสือสีดำอย่างนี้นะคะ กลุ่มกลุ่มนี้เขาก็จะเรียกว่าตาบอดสี บางคนก็จะเห็นในบางสี บางทีก็จะมองไม่เห็นฉะนั้นแล้วก็จะ ใช้คอมพิวเตอร์ มาช่วยในการเรียนการศึกษา มีการตั้งค่าให้มันเหมาะสมกับผู้พิการ แล้วก็ โปรโมชั่น สายตาสั้นมากๆบางคนค่ะ คือขนาดแว่นตาธรรมดาไม่สามารถที่จะใส่ได้ mm ได้ไปวัดสายตาไหม วัดนานแล้ว แล้วค่ะค่าสายตาเท่าไหร่ จำไม่ได้ ใส่แว่นปกติไม่ได้ใช่ไหม หรือว่ายังไง แต่ว่ายัง เคยถามเรื่องสารตัวอย่างของเพชรอย่างนี้ค่ะพี่เพชรนะคะ สายตาก็จะสั้นมากในระดับแว่นตาธรรมดา ถ้าจะตัดแว่นน่ะ มันจะหนามาก มันก็จะไม่สะดวก ในการใช้ชีวิตของเราค่ะ ก็จะต้อง มีอุปกรณ์อื่นเข้ามาช่วยเสริมในการเรียน ก็ก็จะเป็นใช้พวก CCTV เครื่องขยายภาพ แผนการใช้แว่นตา อันนี้น่ะเราจะต้องพก ตลอดเวลา หรืออาจจะเป็น แว่นขยายที่แบบ ที่เขาไว้ส่องพระเห็นไหมคะ เด็กเล็กเท่าหัวแม่มือ อันนี้ก็จะมีบางคนรุ่นเก่าๆเขาก็จะใช้กันนะคะ อายุของของวริษาในกลุ่ม หมวดบัญชีขอไข่นะคะ อันนี้จะเป็นหมวดรายการการรับอุดหนุนภายในวงเงินที่กำหนด ภายในวงเงินที่กำหนดก็ ตาม กระทรวง การศึกษาได้ออก กระทรวงการคลังออกกำหนดไว้ว่า อุปกรณ์ตัวนี้ ตั้งราคาเท่านี้แล้วก็มีรายละเอียดของอุปกรณ์นั้นๆนะคะว่าราคาเท่าไหร่ แล้วทีนี้ทางด้านสถานศึกษาก็จะต้อง จัดสรรงบเพื่อที่จะซื้ออุปกรณ์นี้ให้เพียงพอหรือไม่ขาดไม่เกินนะคะต้องพอดีเท่านั้น ณปัจจุบันมีการ ซื้อวัสดุอุปกรณ์ พวกครุภัณฑ์ค่ะ ว่าจะต้องมีการ เสนอราคาจากทางร้าน มาให้เราก่อนนะคะ เพื่อที่เราจะได้มาตั้งงบ เขียนงบ หน้าที่ต่อไปซื้อกับร้านนั้นๆในราคาที่ตรงกัน เราไม่สามารถที่จะตั้งงบไว้เกินแล้ว ไปซื้อเพื่อที่จะได้เงินทอนอันนี้ จะไม่มีแล้วนะคะรัฐบาลเขาจะตั้งตั้งเป็นกฎหมาย ให้มันเพื่อนเราที่จะ เงินไม่ได้เหลือจ่าย เงินก็จะเหลือจัดสรรงบได้พอดีแล้ว ในกิจกรรมอื่นๆก็จะมีงบ ไปใช้ในด้านอื่นได้เหมาะสมได้เพียงพอนะคะ มาดูรายการอันนี้ก็จะมีอยู่ 9 รายการย่อยนะคะ รายการที่ 1 อุปกรณ์ทางการได้ยินก็จะเป็นพวกเครื่องช่วยฟังแบบ ฟ้องหลังหู อันนี้อาจจะเป็น อาจจะเป็นแบบ การสนับสนุนในวงเงินที่ตั้งไว้อย่างเช่นบางคนน่ะค่ะบางคนมีการผ่าตัดหู ทางโรงพยาบาลอาจจะมีค่าใช้จ่ายประมาณ 800-900 หรือถึง 1 ล้านบาทอย่างนี้ค่ะแล้วทีนี้ การผ่าตัด พัง ทางผู้พิการเองจะต้อง จ่ายเงินในส่วนนี้ หรือ ทางรัฐบาลอาจจะมีเงินในส่วนของ การรักษาพยาบาลในการผ่าตัด สนับสนุนงบประมาณ ที่ตั้งไว้ในจำนวนหนึ่ง แล้วก็ ทางสถานศึกษา ทางโรงพยาบาลก็อาจจะมีเงิน สนับสนุน ให้ คือแต่ละแต่ละสถานที่ค่ะ มีการ คำประกาศไว้เขาเรียกว่าทำประกาศไว้ว่าค่าใช้จ่าย อุปกรณ์ช่วยในการฟัง เป็นรายการรายละเอียดมาว่า ตายได้ 25,000 บาทไม่เกิน 25,000 บาทอย่างนี้ค่ะ จะมีการตั้งตั้งราคาไว้ ถ้าเกินนั้น ว่าจะต้องเป็นผู้พิการหรือผู้ปกครอง ต้อง ถ่ายเองจ่ายเพิ่มเองดีนะคะ อุปกรณ์ที่ 2 ช่วยเขียนของ อริสาก็จะเป็นเครื่องพิมพ์ดีดอักษรเบลอันนี้ก็เหมือนกันนะคะ อันนี้ก็จะเป็นตัวอุดหนุน ถนนก็คือ ทางหน่วยงานเกี่ยวกับทางการศึกษาอุดหนุนมาให้ จะเป็นการบริการแปลนักศึกษานักเรียนไม่สามารถที่จะเอามาครอบครองเป็นของตนเองได้นะคะ อย่างเช่นอักษรเบลของเราเนาะ มีให้บริการยืมได้ ใช้ได้นะคะ รายการที่ 3 อุปกรณ์ช่วยการอ่าน อันนี้ก็เป็น อ่านหนังสือเครื่องเล่นดีวีดีพร้อมจอแบบพกพา อันนี้ก็ยืมถ้าเป็นมหาลัยเราก็อย่างเช่นห้องสมุด หน้าที่แล้วเราเข้าไปอบรมนะ เราอยาก ไปเรียนรู้ ไปใช้ เดี๋ยวนี้มันก็ มีการพัฒนานะมีเน็ตฟิตมีอินเทอร์เน็ตเข้ามา อย่างเช่น พี่เขาแนะนำนะว่า เราอยาก ดูหนังเรื่องนี้ซีรีย์เรื่องเนี้ย ถ้าเป็นการเป็นตัวอย่าง ในการพัฒนาการเรียนหรือการทำงานของเราเราก็ไปใช้บริการที่ห้องสมุด เพื่อที่จะขอรหัส รหัสของเด็ก ไม่ใช่ว่าจะให้ได้ตลอดนะคะให้รหัส netflix มาแล้วเราก็ เข้าห้อง ที่เป็นให้บริการ เกี่ยวกับ โสตทัศนูปกรณ์ นะคะ ในกฎของของศูนย์วิทยบริการ มีจำนวน 5 คนขึ้นไปนะคะ เข้าใช้บริการได้ การใช้บริการเทคโนโลยีสิ่งอำนวยความสะดวกและสื่อต่างๆนะคะ สำหรับผู้พิการ ไม่จำเป็นจะต้องมาขอใช้บริการแค่เฉพาะศูนย์ dss ศูนย์ให้บริการคนพิการเท่านั้นนะคะ ถ้าเป็นมหาลัยเรานะมันเป็น สถานศึกษาใหญ่นะคะมันก็มีหน่วยงานทุกหน่วยงานมันก็เกี่ยวกับการศึกษาได้ทั้งหมด นักศึกษา สามารถใช้สิทธิ์ การเป็นนักศึกษา อันนี้โดยพื้นฐานนะคะใช้สิทธิ์การเป็นนักศึกษาไปขอรับบริการเทคโนโลยีสิ่งอำนวยความสะดวกอื่นๆได้ทุกที่นะคะห้องสมุดก็ได้ หรือ อาคาร 7 อาคารดอก วิทยาศาสตร์ที่เกี่ยวกับ คณะเรียนของเราก็สามารถไปใช้บริการได้ หรือต่อไปนี้ค่ะ เราจะ ได้ทำโปรเจคงาน uds ไม่มีหนังสือ เกี่ยวกับ โปรเจคงานของรุ่นพี่เลย หรือมีก็มีน้อยไม่เพียงพออย่างเงี้ย ว่างๆก็ สามารถไปขอยืมกับ ห้องสมุดของสาขาได้นะคะที่อาคาร 7 คณะวิทย์ได้หรืออาจไม่เพียงพออีกก็สามารถไปขอใช้บริการขอยืมที่ศูนย์วิทยบริการของมหาวิทยาลัยได้เลยนะคะ โดย มีขั้นตอนการใช้บริการอย่างไรใช้บัตรใช้รหัสนักศึกษาของเราใช่ไหมคะ หรือว่า ปัจจุบันนี้ก็จะมี QR Code ที่เป็นรหัสเป็นโค้ชของแต่ละคน เกือบไปสแกนยืมได้นะคะ เป็นต้นนะคะ ต่อไปอุปกรณ์ อุปกรณ์ที่ถึงเท่าไหร่แล้วล่ะ ที่ 4 อุปกรณ์ที่ 4 เป็นอุปกรณ์ช่วยในการดำเนินชีวิตประจำวัน ของวริษาก็จะตอบว่าเก้าอี้ที่สามารถปรับยืนได้นะคะ ก็จะยกตัวอย่างให้เห็นอีของ dss น่าจะมีรถวิลแชร์ วิลแชร์ที่ ที่แบบนั่งแล้วก็วีลแชร์ ที่สามารถปรับเบาะ ให้มันเหมาะสมกับสรีระของคนพิการได้ก็คือเอนเบาะไปด้านหลังด้านหน้าหรือ ให้มันตั้งยืนได้ ก็มีให้ยืม หรือไม่ใช่แค่อุปกรณ์ อุปกรณ์ช่วยแชร์ก็จะเป็นพวกไม้ค้ำยัน ไม้เท้า Blogger อันนี้ก็เป็นอุปกรณ์ในการยืมได้เหมือนกันนะคะ ไม้ค้ำที่แบบ เคยเห็นไหมเวลาเราประสบอุบัติเหตุเกี่ยวกับขา ที่เป็นไม้ไม้ไว้ค้ำที่จักแร้ อันนี้เราก็มีให้ยืมนะคะหรือเป็นรถมือแชร์ อาจจะไม่ใช่คนพิการเลยเราอาจจะประสบอุบัติเหตุมาอย่างนี้ค่ะ ขาพี่ขาแพงก็สามารถยืมใช้บริการรถวิลแชร์ได้ ไม่ใช่แบบไฟฟ้าอย่างนี้ก็มีหรือแบบว่า ไฟฟ้าก็มีนะคะ หรือบางคนที่เดินไม่คล่องไม่ถนัด เราก็มีหรอก พัฒนาขึ้นมาเนาะส่วนล่างอาจจะไม่แข็งแรงนี้ จะมีพัฒนาขึ้นมาเป็นรถตัก สีเหลือง สีแดง สีขาวก็ ให้สำหรับผู้พิการเราได้ใช้เนาะ หรือกลุ่มตาบอด รถที่มีความเร็วอาจจะไม่เหมาะวันนี้ค่ะ ก็อาจมาใช้รถ ที่ระดับความเร็วไม่มากนักอย่างเช่น เนี่ยค่ะใช้ในการเดินทาง ไประหว่างอาคารเรียนได้นะคะ อุปกรณ์ เครื่องคอมพิวเตอร์ใช้งานโปรแกรมคอมพิวเตอร์ขยายภาพ และอักษรคอมพิวเตอร์นะคะ วันนี้ก็จะเป็น เครื่อง CCTV ราคา UPS มี 2 เครื่องนะคะ ตัวนี้ CCTV เขาก็พัฒนาขึ้นให้ต่อ CPU หรือ DTV บางเครื่องอาจจะมีราคาสูงหน่อยประมาณ 20,000 นี้ค่ะอาจจะ ตัวเดียวกันกับคอมพิวเตอร์ได้เลยนะคะถ้าเป็น CCTV ที่ไม่ใช่คอมพิวเตอร์นะ etv อ่ะ การ การต่อ สร้างขึ้นมาค่ะในหน้าจอในกระจกของเขาอ่ะค่ะมันอ่าน มันจะมี การขยายได้มากกว่าหน้าจอคอมเรา มันจะใช้อุปกรณ์ที่ ที่เป็นส่วนประกอบ ขายได้ขยายได้ใหญ่กว่าคอมพิวเตอร์ปกติเรานะคะ มีความเหมาะสม สำหรับผู้พิการและก็ ความเร็ว ความเร็วในการซูมในการขยาย น่าจะมีความเร็วมากกว่าคอมพิวเตอร์ของเราทั่วไปนะคะ จะไปนะคะอุปกรณ์ช่วยในการสื่อสาร switch พูดได้อุปกรณ์ช่วยในการสื่อสารแบบบันทึก แล้วก็แบบเล่นเสียงนะคะ อันนี้ก็จะเป็นเครื่องบันทึกเสียงที่เห็นเห็นกันนะคะ ถ้าเป็นอุปกรณ์เดียวกันกับ ให้ไปเลยนะคะ 8 สื่อการเรียนรู้ ของบริษัทตอบ cd-rom ส่งเสริมการเรียนรู้เพื่อเตรียมความพร้อม อาไม่ใช่แค่ CD ROM นะคะ อันนี้อาจจะเพิ่มเติมไปใน อย่างเช่นเด็ก ที่เริ่มหัดเรียนก็จะมีบัตรภาพทำเอาไปใช้เรียนเรียนนอกเวลาได้ไปเล่นเกมกับเพื่อน เพื่อเพิ่มทักษะการเรียนได้นะคะ หรือจะเปนถ้าเป็นอนุบาลก็จะเป็นพวก บล็อกต่างๆ เพื่อมาเรียนรู้สีเรียนรู้ รูปทรงก็ได้นะคะ อ่านละก็ ทุกวันนี้เนาะ ทุกวันนี้เราจะเรียนรู้ผ่านอินเทอร์เน็ต ก็มีพวก iPad พวกเท็จ แท็บเล็ต ให้ยืมได้เหมือนกันนะคะก็จะเป็นสื่อการเรียนรู้เหมือนกัน อาจจะเป็นสื่อโลกกว้างเลยแหละ น่าจะเป็นแต่ว่ามันไม่ใช่แบบสื่อที่จะต้องหยิบตับ เป็นสิ่งของเป็นรูปลักษณ์นะคะ อันนี้จะเป็นสื่อแบบบรรยายภาพเสียง นะคะถ้าเป็นพวกแท็บเล็ต ถ้าเป็นพวกวัสดุอุปกรณ์สิ่งของ นึกว่าอนุบาลบางสิ่ง อย่างเช่น ผลไม้ ที่เป็นภาพจำลองค่ะ สัตว์ที่เป็นภาพจำลอง บางสิ่งก็จะเป็น เป็นพวกยีราฟพวก ช้างม้าวัวควายเอาแต่ว่าอาจจะมีขนาดเล็ก มีค่ะ อันนี้ก็เป็นสื่อการเรียนได้เหมือนกันนะคะ หรือถ้าเป็นระดับสูงอาจจะเป็นพวกโมเดล โมเดลอ่ะ การสร้างบ้านฝั่งอาคารที่เห็นชัดๆน่ะค่ะ พวกวิศวะ มันจะเป็นบาป ลดขนาดลงมาให้เล็กลงนะคะ มันก็จะเป็นสื่อในด้านการเรียน ที่เห็นได้ชัดเหมือนกันนะคะ เราอาจจะ เอาซื้อน้ำหนัก มาช่วยศึก การเรียน หรือยัง ถ้าเป็นตาบอดก็อาจจะมี ก็พอจะรู้ได้ไงว่ากไก่เป็นยังไงอย่างนี้ค่ะก็จะมีสื่อภาพนูนที่เป็น รูปลักษณ์อักษรของกไก่ มาให้ตาบอดได้ทำ ได้เรียนรู้ว่ากไก่เป็นแบบนี้นะอย่างนี้ค่ะ ต่อไปนะคะ ข้อไหนแล้วเนี่ยเขาติดไหมเขา 7 อุปกรณ์ช่วยเคลื่อนที่ ถือไม้เท้าขาวแบบพับได้ อันนี้ก็ใช่นะคะอุปกรณ์ช่วยในการเคลื่อนที่ ตาบอด เขาจะเรียกว่าการนำทางเนาะ น่าจะใช้ไม้เท้า ไม้เขาจะเรียกว่าไม้เท้าขาวนะคะคือไม้ที่แบบ ชี้นำทาง เขาจะ เร่งไปข้างหน้า ปรารถนา สิ่งกีดขวางก่อนนะคะหรือระดับของสิ่งของและสูงต่ำ ในเวลาเดินทางของตาบอดก็จะได้รู้ว่า อันนี้สูงนะอันนี้ต่ำนะ อันนี้เวลาไม้เท้าเขาไปเคาะหรือไปสัมผัส เขาจะรู้ว่านุ่มนะแข็งนะอย่างเงี้ยค่ะ อันนี้คือการนำ อา อันนี้ก็เป็นอุปกรณ์ในการยืมนะคะ อีกอันนึง น่าจะเป็นบุคคลนะคะบุคคลนำทาง สังเกตเห็นไหมคะว่าโรงเรียนตาบอด ตาบอดเขาไปยังไงอันนี้จะเป็นการเริ่มเริ่มแรกก็คือจะมีคนตายดีนำทาง นำทางเดินไปก่อน คนตาบอดก็จะใช้วิธีการนำทางของของคนตาบอดค่ะ วิธีการก็คือให้ตาบอด ถ้าสมมุติว่าเรายืนอยู่ด้านซ้าย ก็จะใช้มือซ้าย กับที่ข้อพับ ขวาของเรานะคะ กลับในระดับนี้ เพราะว่า ก็จะได้รู้ว่าเวลาการ ขึ้นบันไดหรือขึ้นลงในที่สูงที่ต่ำในระดับนั้นนะคะตาบอดก็จะได้รู้ว่า คนนำทางบางทีพาขึ้น เขาก็จะยก เขาก็จะยกตาม เราก็จะรู้ว่า นำทางไปก่อนเนี่ย ขึ้นไปในที่สูงนะ เตรียมพร้อมที่จะก้าวขาให้มันสูงขึ้น เช่นบันไดนะคะ เราก็จะก้าวขา ขึ้นไปที่สูงได้หรือ บางที เขา เขาลงต่ำคนนำทางลงต่ำ ก็จะได้รู้ว่าอ่านระดับตำแหน่งของมือของแขน มันลงต่ำมันเปลี่ยนที่ เปลี่ยน เปลี่ยนตำแหน่งแล้วก็รู้ว่า เขาจะต้องเตรียมตัวที่จะลงในที่ต่ำ มีค่ะ เมื่อก่อนนี้ตอนที่พี่มาอยู่ที่นี่ใหม่ๆเนาะเคยมีแบบ คือตอนเรียนอ่ะค่ะไม่ได้เรียน ฝึกทักษะในการนำทางคนตาบอด แล้วทีนี้พอมาทำงาน ก็ก็ไม่มีประสบการณ์ในการช่วยเหลือหรือนำทางคนตาบอด ก็ไม่รู้ว่า คนตาบอดจับตรงไหนอย่างนี้ค่ะ พี่พี่ขวัญ ที่ตาบอดก็มีการแนะนำ ในการใช้ชีวิตของคนตาบอดแล้วก็แนะนำให้พี่ช่วยคนตาบอดอะไรยังไงบ้างเนี่ยค่ะ มาทีแรก คือ ให้พี่ขวัญเนี่ย ที่เสื้อด้านหลังโดยที่พี่ไม่รู้พี่ขวัญก็ ลืมตัวไปบ้างในการใช้ชีวิตของผู้พิการทางด้านการเห็นนะคะ แล้วทีนี้ไปเดินผ่าน ไปเดินผ่านป้ายข้างถนน ไม่ได้ดู ตัวเองอ่ะก็แค่หัวแต่ว่าไม่ได้ลดตัวลง ปีนี้พี่ขวัญเดินอยู่ข้างหลัง ไม่รู้ว่ามันมีสิ่งกีดขวางพี่ขวัญก็เลยเดินชนหัวหงายหลังเลย อันนี้ก็เป็นประสบการณ์ นำทางผู้ตาบอดนะคะป้า บางครั้งบางครั้งนะคะมันไม่ใช่แค่รอจะต้องเดินเงียบๆเนาะรอจะต้องส่งเสียงบอกให้เขารู้ด้วยว่า มีสิ่ง กีดขวางอยู่ด้านบนนะหรือว่ามีอะไรบ้าง ขวานยามาเหมือนกิ่งไม้นี้ค่ะเราต้องหลบซ้ายหลบขวานะอย่างนี้อ่ะค่ะ หรือว่า เดินผ่านไฟนะมันร้อนนะ ก็คนตาบอดเขาจะได้เตรียมใจเพราะบางทีเราพาเขาเดินผ่านสิ่งที่มันร้อนอ่ะค่ะ เขาก็อาจ สะดุ้งตัวตกใจ ได้นะคะ รายการที่ 9 เนาะ เป็นอุปกรณ์พลศึกษานันทนาการตอบเครื่องดนตรี สังคังหรือเปล่าลูก เครื่องดนตรีกับเครื่องดนตรีอันนี้ อาจจะเป็นเครื่องดนตรีแล้วก็อุปกรณ์อื่น ที่มาช่วยในกิจกรรมการเล่น ได้อุปกรณ์ในด้านการกีฬาก็เป็นอุปกรณ์ด้านนันทนาการนันทนาการก็ได้นะคะ หรือเป็นกิจกรรมก็ได้นะคะแต่ว่ากิจกรรมมันมันไม่ได้เป็นอุปกรณ์ที่จะต้องยืมนะ รายการที่ 9 นะคะอุปกรณ์อุดหนุนภายในวงเงินที่กำหนด อ่านน่าจะรายการเดียวกันนะคะ น่าจะเป็นการส่งเสริม ประกอบการบริการเสริมวิชาการตามสาระการเรียนรู้ ของห้องเรายังไม่เคยไป เรียนรู้ข้างนอกห้องเรียนใช่ไหมคะ การย้อมผ้าครามได้ไปไหม ยังใช่ไหม ขอรุ่นพี่รุ่นพี่เพราะว่าที่สกลเราเนาะ มี วัฒนธรรมในด้านผ้าครามนะคะเป็นเอกลักษณ์ของจังหวัดสกลนครเรา การย้อมผ้าครามนะคะรุ่นพี่เราเมื่อก่อนนี้ก็จะมีการเขียนโครงการสนับสนุนพารุ่นพี่ไปเรียนรู้ นอกพื้นที่นะคะ ไปฝึก การย้อมผ้าครามในแหล่งชุมชนที่เขามีการ ย้อมผ้าครามนะคะ อันนี้ก็จะเป็นการสอนเสริมนอกห้องเรียนนะคะ เรียนรู้พื้นที่ของจังหวัด รายการที่ 2 การอ่านหนังสือเอกสารข้อสอบอันนี้ก็จะมีการให้บริการสำหรับกลุ่ม ทางด้านการเห็นนะคะ อย่างเช่น ของตี๋นะเพื่อนเรา ขอเวลาสอบ บังบางทีอ่ะค่ะอาจารย์ก็ ไม่ได้ทำข้อสอบ เฉพาะ เฉพาะ แยกออกมาของผู้พิการทางด้านตาบอดทางการเห็นนะคะ ก็อาจจะมีการขอรับบริการจากศูนย์ vfs อาจารย์ลาภหายพี่อุ้ย มาแล้วค่ะ รับบริการจากศูนย์ dss อ่ะค่ะให้ไปอ่านข้อสอบให้นะคะในห้องเรียน ก็เวลาที่สอบก็จะมี น้องนักศึกษาก็จะมีการนัดแนะ อาจารย์แล้วก็ มาขอใช้บริการกับ พี่เจ้าหน้าที่ของศูนย์ AIS Lava เพื่อไปอ่านข้อสอบให้นะคะพี่ DNA ก็จะมีหน้าที่อ่านข้อสอบและก็กาข้อสอบ ให้กับผู้ปกครองทางการ หรือ ในห้องเรียน ก็อาจจะมีการบริการโน๊ตเทคเกอร์ จดบันทึก ไปเข้าห้องเรียนด้วยมีการจดบันทึกให้กับ นักศึกษาตาบอดด้วยก็มีนะคะแบบบางที เสื่อ อุปกรณ์เราอาจไม่เพียงพอแค่นี้ค่ะเราก็อาจจะใช้บุคคลเข้าไปช่วย การให้บริการหรือบางกิจกรรม ในการเรียนการสอนอาจไม่ใช่แค่การฟังบรรยายในอยากจะให้ ตาบอดเข้าไปมีส่วนร่วม การปฐมพยาบาลอย่างนี้ค่ะ คุณครูไม่รู้ว่าอาจารย์ไม่รู้ว่าจะสอนตาบอดยังไงให้ ให้ได้รับการ การเรียนรู้การฝึกการปฐมพยาบาลเบื้องต้นให้กับผู้ป่วย ก็จะมีบุคลากรที่มีความรู้ในการนำทางในการนำ ผู้พิการทางด้านการผลิต ช่วยชี้แนะไปช่วย ในบริบทเหมือนอย่างที่พี่พาพี่ตาบอดเดินนี้ค่ะ เป็นต้นนะคะ การนำทางปัญญาไปแล้วเนาะ การผลิตสื่อ ข้อที่ 4 นะคะก็ในด้านสถานศึกษา ก็อาจจะมี ขอการสนับสนุน ในการผลิตสื่อให้เหมาะสมกับผู้พิการนะคะว่าเราจะ ทำหยัง ตาบอด ตาบอดเนาะอาจารย์มีไฟล์ที่เป็น PDF ตาบอดไม่สามารถอ่านได้อย่างนี้ค่ะ จะทำยังไงดี ในสถานศึกษาหรือแหล่งการเรียนรู้นั้นๆก็จะมีโปรแกรม โปรแกรมมาช่วยแปลงไฟล์ PDF ให้กับตาบอดมาเป็นไฟล์ Word เพื่อจะได้เอามาใช้ได้หรือ การแปลงไฟล์แบบ บางทีอาจจะใช้เวลานานแล้วก็แปลงได้ไม่สมบูรณ์ก็อาจจะมาใช้บุคลากรนะคะ ที่จะต้องพิมพ์พิมพ์ไฟล์เอกสารนานๆนะคะ เพื่อที่จะให้ตาบอดได้เข้าใช้งาน ในการเรียนการอ่านได้เข้าถึงเท่ากับคนปกตินะคะ ก็เป็นการผลิตสื่อเหมือนกันนะคะหรือถ้าเป็นเด็กอนุบาล เพลงเด็กอนุบาลคุณครูก็จะ วิธีการ สื่อบัตรภาพบัตรคำหรือการต่อจิ๊กซอว์ แจ้งยอดค่ะ ให้เด็กๆ ได้สัมผัสสื่อนั้นกับสื่อนั้น ได้เรียนรู้สื่อนั้น และเกิดการเรียนรู้ใหม่เกิดขึ้น แล้วก็ข้อ 5 นะคะการจดคำบรรยายอันนี้ก็บรรยายไปแล้วเนาะ การซ่อมสื่อ เรามีการบริการเหมือนกันนะคะการซ่อมสื่อ หรือว่าพวกเทคโนโลยีอุปกรณ์ต่างๆอย่างเช่น ลดพิเศษอย่างนี้ค่ะบางทีมัน แบตเตอรี่หมด เราก็จะมีงบมี มีทุน ช่วยสนับสนุนซื้ออุปกรณ์ตรงนี้เพื่อป้อมเพื่อที่จะให้อุปกรณ์นั้นน่ะค่ะใช้งานได้หรือเครื่องปริ้นนักศึกษาเรา วันนี้ใช้เอกสารเนาะใช้เครื่องปริ้น บางทีมันใช้งานเยอะๆหมึกหมดอย่างนี้ค่ะก็จะมีการสนับสนุน คุณในการซื้อหมู ซื้อมือ หรือว่า เครื่องปริ้นใช้มานานละ อัตตะปือ ตัวที่แบบ หมุนกระดาษทางนี้ค่ะก็มีงบประมาณตัวนี้ ในด้านสถานศึกษาน้องจะต้องมีการ กระเป๋างบไว้เพื่อซ่อมบำรุง อุปกรณ์สนับสนุนการเรียนของเรานะคะ GOT7 อาการกายภาพบำบัดผู้พิการ เมื่อก่อนก็จะมีรุ่นพี่ก้อง ทางด้านร่างกายและการเคลื่อนไหว พี่พี่หมายเนาะ พี่หมาย ก็ มาขอสิทธิ์ว่าอยากรับการบริการในด้าน การฟื้นฟูร่างกายนะคะทางศูนย์ oss ลาวหน่วยงานสถานศึกษานะคะ มีการพา โดยที่ใช้งบ ของเราเองแหละ ในด้านน้ำมัน น้ำมันเชื้อเพลิงให้กับรถที่จะพา น้องนักศึกษาเนี่ย ไปรับการตรวจประเมินนะคะมีขั้นตอนแรกก็ไปสถานพยาบาลที่อยู่ใกล้เรานะคะ แล้วก็สถานพยาบาลที่อยู่ใกล้ดาวไม่สามารถที่จะรักษาได้ก็แนะนำว่า ให้ไป โรงพยาบาลศูนย์ขอนแก่น เราก็ ได้ใช้งบประมาณตรงนี้ ในการจัดสรร น้ำมันรถหรือเบี้ยเลี้ยงสำหรับ ผู้นำพาไปนะคะ ไปที่โรงพยาบาลศูนย์ขอนแก่น เพื่อที่จะได้รับการกายภาพ การบำบัดการฟื้นฟูในด้าน กำลังกายนะคะหรือบางคนด้านสุขภาพจิตอย่างนี้นะคะ ก็มีการทา พาไปโรงพยาบาลเพื่อที่จะได้รับการฟื้นฟูให้ มีการพัฒนาที่เหมาะสมให้ดีขึ้น เหลือที่ตาก จุดประสงค์หลักๆเลยเพื่อที่จะให้คนพิการเราได้เรียนได้เทียบเท่าได้ใช้ชีวิตเทียบเท่ากับคนปกติ เรานะคะ ต่อไปข้อ 10 เนาะ ล่ามภาษามือมีการบริการสนับสนุนเห็นไหมคะอยู่หน้าจอเราใช่ไหมคะมีการขอรับบริการจากร่างที่ tis รามออนไลน์เนื่องจากว่า ล่ามของเรามีไม่เพียงพอเนื่องจากว่า ล่าม ของ มหาวิทยาลัยเราอาจจะยังไม่มีทักษะความรู้ความสามารถเกี่ยวกับคำศัพท์ ด้านวิชาการด้านคอมพิวเตอร์ที่เพียงพอนะค่ะแล้วก็ ขอรับบริการ ทาง GPRS นี้เป็นต้นนะคะ หรือถ้าเป็นศูนย์ dss ก็จะมีการบริการตู้ ttrs เนาะล่ามสื่อสาร ใน เวลาที่ฉุกเฉินเวลาที่เร่งด่วน ไม่สามารถที่จะ ขอวิธีการล่าม ในห้องเรียนได้หรือว่าล่ามพี่ๆที่เป็นบุคคลอาจจะไม่ว่างนี้ค่ะ ว่างๆก็ จะไปใช้บริการ BTS ดูบริการที่เสีย ISS ได้เช่นเดียวกันนะคะ ไปการอบรมทักษะพื้นฐาน อบรมทักษะพื้นฐานสำหรับผู้พิการ ตาบอด ปีที่แล้วนะคะพี่อุ้มพี่อุ้มก็มีการอบรมทักษะการนำทางสำหรับผู้พิการทางการเห็น ก็ไม่ใช่แค่จะอบรมให้กับ ผู้พิการทางด้านการเห็นนะคะก็มีการอบรมให้กับเพื่อนๆด้วยนะคะเพื่อที่จะ รู้หลักการวิธีการในการนำทางคนตาบอด ต้องทำยังไง เราก็จะได้พึ่งพาอาศัยกันนะคะ ไม่ใช่ว่าจะต้องขอเป็นการแค่เจ้าหน้าที่อย่างเดียวนะคะเพื่อความสะดวกรวดเร็วเนาะ ในการประหยัดเวลา ก็มาขอใช้ขอเพื่อนๆเนี่ยเพื่อนเพราะว่าเพื่อน เราจะมีความสนิทสนมกันมากกว่า แล้วก็เราจะอยู่ด้วยกันตลอดเวลา ชนะแล้วเพื่อนๆก็ก็จะต้องได้รับการอบรม ในการ ช่วยเหลือเพื่อนในทักษะพื้นฐาน ได้ด้วยนะคะ หรือทักษะด้านอื่นๆทักษะ การอบรมด้านภาษามืออย่างนี้นะคะ เรียนรู้สำหรับ การสื่อสารเพื่อนหูหนวกนะคะเพื่อน ในห้องเรียนลาวมีเพื่อนหูหนวก แล้วเราเป็นคนหูดีๆเราไม่เคยใช้ภาษามือเลยอ่ะค่ะ ก็จะมีการอบรมภาษามือให้นะคะ หรือบางที หมูหนวด บางคนอาจจะมาแบบ เคยใช้ภาษามือที่เป็นภาษาสื่อสารแต่ว่าไม่ใช้ภาษามือที่เป็นภาษา คำศัพท์วิชาการ เราก็มีการปรับ มีการอบรมว่า หรือมีข้อตกลงกันนะคะว่าควรที่จะใช้ภาษานี้นะตัวนี้นะคำศัพท์ผ้านี้นะที่เป็นสื่อกลางทุกคนก็จะ เข้าใจกันนะคะ หรือบางคำ อย่างเช่น เฉพาะพื้นที่น้อยอย่างเช่น ในมหาวิทยาลัยเราเงี้ยค่ะ หอประชุมมหาวชิราลงกรณ ซีรั่มที่ล่ามอธิชา EZ อาจจะไม่มีประสบการณ์อาจจะไม่รู้อย่างนี้ค่ะ แต่ว่าเราเป็นคนอยู่ในพื้นที่นี้ เราจะได้ใช้หอประชุมแห่งนี้เราก็จะมีการ เรียนรู้จากการอบรม ทักษะพื้นฐานคำศัพท์พื้นฐาน วันนี้ที่จะ รู้ให้มันเป็นแบบ คำเดียวกันนะคะ อย่างนี้เป็นต้นนะคะ การแนะแนวการศึกษา อาเราก็จะได้รับการแนะแนวการศึกษา มีใครไหมคะที่ที่ตากโรงเรียน ได้รับ หนัง x แนวว่าให้มาสมัครเรียนที่มหาวิทยาลัยราชภัฏสกลนครมีไหมคะ ได้รับการแนะแนว ของของมุกไม่มีเนาะแต่ว่า ที่โรงเรียนที่ เฉพาะทางโรงเรียนโสตอุดร โสดมุกดาหาร มีแน่ๆเพราะทางศูนย์ dss มหาวิทยาลัยราชภัฏเรามีการไปแนะแนว ในด้านการจัดการเรียนการสอนสำหรับผู้พิการ มีการแนะแนวว่ามีศูนย์ให้บริการนะ การบริการการสนับสนุนจากศูนย์บริการนะ อย่างนี้ค่ะ โรงเรียนโสตต่างๆ ในเขตภาคอีสานตอนบนเรา ก็จะมี นะคะ 2 ปีที่แล้วมีไปถึง ขอนแก่นนะคะ แล้วก็มีไปโรงเรียนตาบอดขอนแก่นด้วยนะคะ สามีได้รับการแนะแนวจากผู้แนะแนวแล้วก็ได้รับการแนะแนว พี่ๆทางศูนย์ dss ราชภัฏสกลนครนะคะไปแนะแนว เดี๋ยวกลับกัน การจัดการเรียนการสอน ที่มีความเหมาะสมกับผู้พิการนะคะ หรือ ถ้าเป็น 0 เป็นโรงเรียนนี้ก็อาจจะมีคุณครู ไปแนะแนวไป ชักชวน หรือมีจดหมายมีหนังสือไปนะคะ มีการบริการการสนับสนุน การจัดการเรียนการสอนสำหรับผู้พิการอย่างไรนะคะ ยาฉีดอะ ให้ให้คนพิการนั้นน่ะค่ะได้รู้ มันเหมาะสมกับเราไหมเราควรที่จะไปตรงไหน อะไร สกลนครเราก็จะมีกัน บริการล่ามภาษามือในห้องเรียนนะคะมีล่ามพิทยาคม ออนไลน์ในห้องเรียน อันนี้ก็จะเหมาะสมในกลุ่มของหูหนวก ก็หูหนวก สามารถเข้ามาเรียนได้นะคะ เป็นต้น 1 หรือ เมื่อก่อนนี้นะ มีการ จัดสรรอาคารสถานที่ สำหรับผู้พิการ มีลิฟท์มีทางลาดผู้พิการด้านวิลแชร์ผู้พิการทางด้านเคลื่อนไหว ถ้ามาเรียนที่นี่ก็จะมีความเหมาะสมในการเดินทางการเคลื่อนย้ายไปตึกเรียนไปห้องเรียนต่างๆ ได้อย่างเหมาะสมหรือห้องเรียน อุปกรณ์เครื่องฉายที่เหมาะสม ให้นักเรียนนักศึกษา ได้เรียนรู้และเข้าถึงแหล่งการเรียนรู้ ไม่เหมาะสมกับนักเรียนนะคะ เช่นอุปกรณ์ห้องคอมพิวเตอร์อย่างนี้ก็เป็น สื่ออุปกรณ์ ให้นักเรียนนักศึกษาได้เข้า ไปเรียนได้เทียบเท่ากับคน สิได้เหมือนกันนะคะ เช็คของ ของหาพี่เสือน้อยเนาะ จะมีโปรแกรมจอ ไฟฉายเข้าเรียนได้เท่ากับ เพื่อนในห้องเรียนนะคะ เพื่อนตาดีก็ใช้อุปกรณ์แบบธรรมดาไปแต่ว่าพี่เสือน้อยก็ ขายอุปกรณ์ โปรแกรมน้องโปรแกรม H B d a ช่วยในการได้ยินนะคะ ต่อไปข้อ 13 นะคะพี่เลี้ยงและผู้ช่วย ผู้ช่วยเหลือ อันนี้นี่ ห้องเราก็จะเห็นเห็นใช่ไหมคะว่า มีพี่อุ้ยมีพี่เก๋ พี่ปอยพี่อุ๋ย พี่สน das พี่พลอย ปุ๋ย หลายๆคน หาพี่เตย ก็เข้าไปสนับสนุน ในการจัดการเรียนการสอนในห้องเรียนด้วยนะคะ เพราะว่าบางทีเนาะผู้พิการอาจจะเรียนไม่ทันเพื่อนอาจจะมองไม่เห็นอย่างนี้ค่ะพี่ก็ ช่วยนำทางไปช่วยชี้แจงเพิ่มเติมจากที่อาจารย์สอน 7m มองไม่เห็น อาจารย์ขยายสุดแล้วก็ยังมองไม่เห็นเพราะว่า พอขยายแล้วมันอาจจะเบลอก็จะมีพี่ๆ อะไรที่เข้าไปชี้แจงพี่เลี้ยง ถ้าเป็น 0 เป็นโรงเรียนก็จะบอกว่าเป็นพี่เลี้ยงนะคะที่จะประกบ กับน้องๆผู้พิการเรา เพื่อชีวิต น้องน้องเนี่ย จะได้รับการเรียน จะเท่ากับคนปกติ ดนตรีบำบัด เพื่อพัฒนา ในการจัดการเรียนนะคะ อาจจะมีชั่วโมงดนตรีถ้าเป็นเมื่อก่อนจะเป็นศูนย์บริการศูนย์ ศูนย์ดูแล นักเรียนพิการนะคะ เขาก็จะมีชั่วโมงดนตรีให้เด็กๆเลือกดนตรีที่ตัวเองชอบ หรือว่า เลือกฟังเพลงในชั่วโมงนั้นนะคะ เพื่อที่จะ ให้เขาผ่อนคลายในระหว่างเรียนหรือเขาจะเรียนรู้ ดนตรีเรียนรู้จังหวะเรียนรู้การเข้าจังหวะ แต่ว่ามันไม่ใช่ทักษะการเรียนรวมนะมันจะเป็นเรียนเฉพาะในกลุ่มผู้พิการ ถ้ามีการดนตรีในชั่วโมงวิชาดนตรีนะคะ การพยาบาลตอบการบริการแผลกดทับ แผลเปิดแผลติดเชื้อนะคะ เราก็มีการรักษาแบบต่อเนื่องนะ อย่างเช่นกรณีที่หมายอย่างนี้ค่ะ ก็มีการกายภาพแบบต่อเนื่อง หาทางโรงพยาบาลนัด 1 เดือนครั้งหนึ่งเราก็จะมีการบริการพาไปหรือ น้องๆเจ็บไข้ได้ป่วยไงค่ะก็มีการบริการที่ไปต่อเนื่อง เช็คโควิด มีการ พาไปตรวจ มีการพาไปหลังตอนช่วง covid ช่วงแรกนะคะ มีการพาไปหรือถ้าเป็นเคสหนักๆ ยังเป็น บ้านรามอินทราบ้านเด็กรามอินทรา ก็จะมีน้องๆที่แบบ เคสหนักๆเนาะ อาจจะแบบ บางคนนั่ง นั่งนั่งวิลแชร์นานๆเกิดแผลกดทับอย่างนี้ค่ะ ลง สถานศึกษา ว่าจะมีการ มีอะ อนามัยหรือศูนย์บริบาลนะคะ อย่างเช่นเมื่อก่อนนี้ไม่ใช่แค่นักเรียนนักศึกษานะคะอาจารย์นิกรก็เป็น เป็นบุคคลเกี่ยวกับ ทางด้านการศึกษาของอาจารย์นิกรก็นั่งวิลแชร์เกิดแผลกดทับ ก็มีการขอรับบริการ พยาบาล โรงพยาบาลนะคะเพื่อที่จะเข้ามาล้างแผล ในสถานศึกษาให้ อาจารย์ก็จะ ลดระยะเวลาในการออกไป ล้างแผล แล้วก็จะได้มีเวลาในการ สอนนักศึกษาได้อย่างเต็มที่ อันนี้ก็ก็เป็นการ การพยาบาล ด้วยนะคะ แต่ แต่ตอนนี้ไม่เห็นนักศึกษาที่เป็นเคสหนักๆ ที่อยู่โรงเรียน กรรมเนาะ จะต้องมีพยาบาลเข้ามา รักษาในมหาลัยแต่ว่าจะเป็นอาจารย์เนาะ ถ้าเป็นหนักๆ อาจารย์ก็วันนี้มันสะดวกขึ้นแล้วค่ะ ว่าจะให้เป็นแบบเรียนออนไลน์ ทำงานที่บ้านส่งงานผ่านออนไลน์มา บอกแม่ไม่ต้องมาเรียนที่มหาลัยที่โรงเรียนแต่เป็นให้เรียนที่บ้านพักผ่อนอยู่ที่บ้าน นะคะ นักศึกษานักเรียนเกิดอุบัติเหตุอย่างนี้ค่ะ ไปเรียนอยู่ที่บ้านให้รักษาตัวอยู่ที่บ้านด้วย มาทางโรงพยาบาลอาจจะไม่ให้เคลื่อนย้ายเคลื่อนไหว ก็จะเป็นการเรียนออนไลน์หรืออาจารย์จะ การจัดวิธีการเรียนที่เหมาะสมให้นะคะ ก็จะมีน้อยแล้วค่ะการให้บริการทางด้านการพยาบาลการรักษา ก็จะเป็นบาป การเรียกใช้พยาบาลส่วนตัวมากกว่านะคะ รายการที่ 16 การซ่อมแซม การซ่อมและปรับปรุงแก้ไขอุปกรณ์เครื่องช่วยคนพิการ อันนี้ก็เก่าไปแล้วนะอย่างเช่นรถพี่เซฟ เครื่องคอมพิวเตอร์เครื่องปริ้นที่มีเสียงมีอาจจะต้องเพิ่ม ประมาณนี้นะคะ พฤติกรรมบำบัด การแก้ไขพฤติกรรม การบริการอันนี้ ก็จะเป็นอยู่ในศูนย์ ศูนย์บริการคนพิการนะคะไม่ถึงระดับของโรงเรียนนะคะอันนี้จะเป็นถือว่า Case ระดับหนักเพราะว่าทางโรงเรียน เป็นเดือนรวมแล้วนะคะเพราะว่า เคส ที่โรงเรียนมันจะมีเยอะ โรงเรียนอาจจะไม่รับเคสหนักๆที่จะมารับ เฉพาะ เฉพาะความพิการเฉพาะ พฤติกรรมบำบัด ก็จะเป็นอยู่แค่อยู่ศูนย์หรือจะเป็นอยู่โรงพยาบาลที่เกี่ยวกับการจัดการเรียนเนาะ วิธีการ อย่างเช่นบางคนชอบเขียน ตัวอักษรซ้ำซ้ำซ้ำๆ เส้นตรงซ้ำอยู่เนี่ยค่ะ ทางโรงพยาบาลก็จะมีวิธีการ ที่เหมาะสม ในการ ปรับสภาพพฤติกรรมของผู้พิการนะคะในด้านการเรียนนะคะหรือบางคน การโยกหัวอย่างเงี้ยค่ะ ก็จะทำให้ ให้ปลาเนี่ยบัก LINE ได้หรือมอง มองได้ ไม่ชัด มองได้ มองแบบ ไม่เห็นที่เป็นแบบ ที่เป็นจุดเด่นจุดสำคัญอย่างนี้ค่ะทางทางโรงเรียน ไม่ค่อยได้รับ เคสหนักๆเข้ามาเท่าไหร่นะ กะว่าจะเป็นทางโรงพยาบาลทางศูนย์การศึกษาพิเศษ จะรับเคสประมาณนี้เพื่อที่จะ พัฒนากายภาพ เพื่อที่จะให้ ผู้พิการได้เรียนในขั้นขั้นต่อไปนะคะ ไม่ใช่แค่ว่าการเรียนจะต้องอ่านออกเขียนได้เท่านั้นนะคะการเรียนของ ของพวกเราของคนปกติคนพิการ ก็จะต้องเรียนรู้การดำรงชีวิต การช่วยเหลือชีวิตตัวเองให้ได้ด้วยนะคะอย่างเช่น การติดกระดุมอย่างนี้นะคะก็เป็นการเรียนเหมือนกันนะคะ การใส่รองเท้าก็เป็นการเรียนเหมือนกันนะคะ อย่างนี้เป็นต้นนะคะ 8 นะคะศิลปะบำบัด ศิลปะและการพัฒนา อาของ อริสาก็เป็นการบริการศิลปะบำบัด แล้วก็ศิลปะเพื่อการพัฒนา อย่างเช่นตอนนี้ อาจารย์แม่ มีสอน สอนด่า ทําการ์ตูนอนิเมชั่นเนาะ ทุกวันพฤหัสบดี ตอนบ่ายแล้วก็วันศุกร์ตอนบ่ายนะคะก็จะเอาพวกศิลปะ มาบำบัดพวกเราด้วยนะคะวิชาเรียนของพวกเราอย่างเช่นของอาจารย์เกวลีนี้ค่ะเราก็จะเรียนหนักในด้านทฤษฎีเราอาจจะเครียดได้นะคะ อาจารย์แม่ก็ เอามาเรียนวาดการ์ตูนเพื่อจะลงไปหน่อยว่าเห็นภาพเห็นสีเห็นความน่ารัก ฉบับ เราได้เพิ่มจินตนาการของเรา ออกมาด้วยอย่างเงี้ยค่ะ ก็ตอบบำบัดผ่อนคลายเราได้ด้วยนะคะ ตะกร้อ ทางด้านศูนย์ดีเอ็นเอสก็จะมีวัสดุอุปกรณ์สนับสนุนในด้านการเรียนแต่ตอนนี้มันอาจจะไม่เพียงพอนะก็คือ iPad เรามีแต่ว่าเราไม่มีปากกา เดี๋ยว ก็กำลังขอรับการสนับสนุนปากกา ที่มาใช้เขียนในไอแพด เพื่อที่จะให้น้องเนี่ย ไฟฉายวาดรูปที่คอกขึ้นสวยงามขึ้นนะคะ อันนี้ก็จะ เป็นการ สนับสนุนการอุดหนุนด้านศิลปะ หรือบางทีเนาะอาจจะเป็นการ เปิดอบรมให้ ให้ก็ได้นะคะด้านศิลปะ รัชนีเชิญอาจารย์ ทางด้านศิลปะมาช่วยอบรมช่วยสอนในเทคนิควิธีการ ในการวาดภาพหรือการ ทำกิจกรรมเกี่ยวกับด้านศิลปะ อย่างนี้เป็นต้นนะคะ ตัวต่อไปนะคะ 19 การประเมินพัฒนาการการประเมินจิตวิทยาและทักษะด้านต่างๆ ของมาริสาจะตอบว่าการบริการการประเมินพัฒนาการใช่ค่ะ การประเมินพัฒนาการ ถ้ามีค่าใช้จ่ายเนาะอาจจะมีการ เชิญ วิทยากรหรือ ขอรับการสนับสนุนอาจจะไม่มีงบประมาณนี้ค่ะอาจจะขอรับสนับสนุนจากหน่วยงานภาครัฐจากโรงพยาบาล หรือ ถ้าจะมี การใช้จ่ายอาจจะเป็นบาป การนวดสำหรับ คนตาบอดเนาะ มาให้รู้ทักษะวิธีการการนวด อย่างนี้เป็นต้นหรือว่าอบรมด้าน การประเมินทักษะอย่างเทอมที่แล้ว เราเรียน อะไรนะ การดำรงชีวิตใช่ไหม วิชาเพิ่มเติมนะคะ แต่ว่าอันนี้ก็จะเป็นอาจารย์ทางด้านสาธารณสุขเนาะอาจารย์ ทางด้านสุขศึกษาที่มีความรู้ ก็ มีโปรแกรมมี App มาแนะนำให้พวกเรา ได้ทดสอบประเมิน จิตตะวิทยา การคิดการอ่านด้านจิตใจของเราค่ะ เป็นประมาณไหนแบบไหนแล้วก็มีประเมิน ด้าน กำลังกายด้านสุขภาพเนาะ ป้า เราอ้วนไหมเราผอมไหมอย่างนี้อ่ะค่ะ ปัตตานีอัตราการเข้ามาให้การประเมิน อาจจะบางสิ่งก็อาจจะใช้งบบางสิ่งก็อาจจะ ไม่ต้องใช้งบก็ได้นะคะถ้าใช้งบก็อาจจะเป็นการขอวิทยากร เพื่อที่จะมาช่วยในการวัดการประเมิน หรือมีแบบ เครื่องมือ จะต้องมีค่าใช้จ่าย มาช่วยในการวัดการประเมิน เพื่อสนับสนุนบำรุงค่าอุปกรณ์สิ่งของนั้นนะคะ ค่าเครื่องมือถือค่าความรู้ของเขานะคะ อาจจะต้องได้ตายไปนะคะ เดี๋ยวจะถามนักศึกษานะคะว่า ถามใครดีเอ่ย ถามอบ อบ ถามอบ อบ อกพอได้ยินเสียงไหมคะ พอได้ยินเสียงบ้างไหมคะตั้งแต่เกิดมา ถามว่าเคยเคยเคยได้ยินเสียงไหมคะหูได้ยินไหม ไม่ได้ยินเลยใช่ไหมคะ ถามน้องๆนักศึกษาคนอื่นๆมีใครพอแบบ หูหนวกอ่ะค่ะพอได้ยินเสียงบ้างไหมคะ มีใครพอได้ยินเสียงบ้างบิลธนภัทร View View บิวบิวหูพอได้ยินเสียงไหมคะ ไม่ได้ยินเลยหรอ ไปอีก ตาฟ้าตาฟ้าหูพอได้ยินไหมคะ หูตาฟ้าได้ยินไหมคะ เคยได้ยินแบบ เสียงนิดๆหน่อยๆไม่ได้ยินเลย 8 ล่ะคะ แต่ได้ยินไหม 8 8 หูพอได้ยินไหมคะหูได้ยินไหม น่าจะได้ยินนะเพราะว่าเคยเห็นใส่หูฟังไม่ใช่ไหม หูฟังเครื่อง เอ้าพูดอะไรเนี่ยค่ะ เคยได้ฟังใส่หูฟังที่เป็นเครื่องช่วยการได้ยินไหม Doodle เคยใส่ไหมคะเครื่องช่วยฟัง ที่ได้รับจากโรงพยาบาล ตอนเด็กๆได้ใส่มีอยู่ใช่ไหมคะ นี้นะคะ ตอนนี้ทำไมไม่ได้ใส่ วันนี้ทำไมไม่ได้ใส่ มีไหมตอนนี้ มีไหม มีค่ะแต่ทำไมไม่ใส่คะ เพราะ ไม่ได้ไปโรงพยาบาลเพื่อตรวจประเมินอีกเลยใช่ไหม ตอนเด็กๆมีแต่ตอนโตไม่ได้รับแล้ว อันนี้ก็ก็เป็นอุปกรณ์ช่วยในการดำรงชีวิตด้วยนะคะแต่ถ้าเราใส่มันก็จะ มาช่วยในการดำรงชีวิตในระหว่างที่เราเรียนได้ด้วยเหมือนกันนะคะ แล้วเราอยู่ที่โรงเรียนนะคะ คุณครูได้พาไป วัดประเมินอีกไหม เกี่ยวกับหูการได้ยินมีไหมคะ การฝึกพูดอย่างนี้ค่ะ อ๋อมีอยู่ ฝึกพูดไหมคะ อ๋อมีอยู่นิดเดียวแต่ว่าก็ มาดูแล้วว่าอามีอ่านการอ่านปากด้วยนะคะ ได้น้องโอ๋หนวกบางคนนะคะ การอ่านปาก ยังมุกราคามีไหมเอ่ย อยู่โรงเรียนมุกบอกขวางทางด้านร่างกายใช่ไหมคะ มีสนับสนุนจากโรงเรียนไหมคะ อ๋อ ก็ต้องมองเห็นชัดขึ้นใช่ไหมคะ อ๋อ ค่ะ ไม่เหตุผลเนาะ บังโคลนนะคะแบบโตขึ้นภาระหน้าที่มันก็อาจจะเพิ่มขึ้นนะคะ แล้วก็ด้วยเวลาของผู้ปกครองค่ะ โตขึ้นก็จะต้องใช้ค่าใช้จ่ายเยอะขึ้นอย่างนี้ค่ะจะต้องหาเงินใช้เวลาในการหาเงิน มากขึ้นก็ไม่มีเวลา พาน้องๆพาลูกๆ ไปรับการ การรักษาที่ต่อเนื่องนะคะหรือ บัง หรือการส่งต่อ ของสถานศึกษาแห่งนี้ค่ะ สถานศึกษาก็อ่านฉบับ ไม่ได้บาป ดูแลนักศึกษานักเรียนได้ครบทุกคนนะคะเพราะว่ามันก็เพิ่มจำนวนเพิ่มมากขึ้น แต่เมื่อก่อนถ้าตอนเด็กๆเงี้ยก็อาจจะมีการการดูแลการรักษา ที่เป็นต่อเนื่อง ได้ หรือบางคน ก็ พัฒนาการในด้านสุขภาพร่างกาย จิตใจอะไรเงี้ยค่ะ เกี่ยวกับความพิการบางคนก็พัฒนาในด้านที่ดีขึ้นก็อาจจะไม่ได้รับการ บริการการสนับสนุนต่อนะคะอย่างเช่นของมุกอย่างนี้ค่ะ ก็เป็นการ รักษา ให้มันบาป คงเดิมให้มัน ดูดีพอมัน ได้ในระดับหนึ่งแล้วก็ไม่มี ที่จะต้องพัฒนาได้อีกเนี้ยค่ะ หรือว่าผู้ที่รับจะรับการรักษา มีความพอใจแล้วในระดับนี้อย่างนี้ค่ะเพราะว่า การรักษาบางอย่าง การรับบริการบางอย่างนะคะมันก็อาจจะมี ส่งผลกระทบกับเราได้นะคะ เส้นทางด้านสายตาอย่างเงี้ยค่ะ เมื่อก่อนเนาะพี่ๆที่ปกป้องเป็นนักศึกษาของเราค่ะ ที่บกพร่องทางการเห็นตามองไม่ชัด ได้รับการรักษา ทุกปี นะคะ ไปๆๆประมาณปี 3 ขอบ 14 มี 4 บัตรบัตรผู้พิการหมดอายุ ให้ไปต่อบัตร การที่จะต่อบัตรได้ก็ต้องได้รับการรับรองจากโรงพยาบาล แต่ว่าที่นี้ก่อนที่จะต่อบัตรได้ไปตรวจประเมินจากโรงพยาบาลโรงพยาบาลก็วัด เพราะเขาเขาก็จะมีการวัดกัน มีระดับมีขั้นตอนของของทางโรงพยาบาลนะคะ ก็ประเมินออกมาแล้วว่า สามารถใช้ชีวิตได้ปกติ การมองเห็นปกติ ก็ ไม่ระบุว่าเป็นผู้พิการก็ไม่สามารถรับรองได้ที่นี้พอจะมาทำบัตร ไม่สามารถที่จะทำบัตรได้นี่มันก็มากระทบ มา มากระทบกับ นักศึกษาของเราเนาะ ถ้า ไม่มีบัตรผู้พิการ ก็ไม่สามารถที่จะขอรับ ทุนสนับสนุนจาก ทางรัฐบาลที่กำหนดให้ได้นะคะเพราะว่า การรับทุนเขาก็จะมีหลักการมีหลักเกณฑ์ว่าต้องมีบัตรผู้พิการ แบบนี้เป็นต้นนะคะบางอย่าง มันก็ เสียสิทธิ์ไปนะคะแต่ว่าเราก็จะได้ติดประโยชน์อีกอันนึงก็คือ เรากลายเป็น คนปกติ แต่บางอย่างมันก็จะเสียสิทธิ์ไปว่า เรายังแบบไม่เต็มร้อยในด้านสุขภาพร่างกายนะคะ มันก็ได้อย่างเสียอย่างนะบางทีจิตผู้พิการกับ ไม่เป็นผู้พิการนะคะ ค่ะ คะอา ค่ะ ค่ะ ขาค่ะ ค่ะอา ใช่ เกี่ยวกับความพิการเนาะไม่ใช่หน้าที่ของทางสถานศึกษาที่จะเป็นคนตัดสินว่าเป็นผู้พิการนะคะ เป็นทางโรงพยาบาลนะคะเป็นผู้ประเมินเพราะ ทางคุณหมอทางโรงพยาบาลจะมี ประสบการณ์มีความชำนาญ ก็เหมือนอย่างเช่นของมุกน้องมุก ยกตัวอย่างประเภทของหนู คุณหมอก็วินิจฉัยตอนแรกวินิจฉัยเป็นพิการด้านนี้แต่ มันก็จะมีช่วง ระยะเวลาการดูแลรักษาที่มาต่อเนื่องต่อเนื่องอ่ะมีพัฒนาการด้านนี้แต่ควรจะไปด้านนี้นะเพื่อที่จะรักษาตรงนี้จะได้ส่งเสริม ด้านสุขภาพด้านนี้ให้มันดีขึ้นไป ไปพัฒนาขึ้นไปนะคะขอมุกที่แรกก็จะเป็นด้านสติปัญญาให้ใช่ไหมคะ ทีแรก รักแรกเลยนะคะเป็นสติปัญญา ค่ะ ขอเป็นช่วงที่ยังไม่แน่นอนใช่ไหมคะ บางทีการวัด บางอย่างเนาะมันวัดถ้าวัดออกมาเป็นตัวเลขมันก็จะชัดเจน บางอย่างมันวัดออกเป็นแบบ ด้านค่าประมาณอย่างนี้คะด้านความรู้สึก มันก็สามารถที่จะตัดสินให้มันชัดเจน เลยไม่ได้อ่ะค่ะ คะ ค่ะ ค่ะ ค่ะใช่ๆ อา ค่ะ เท่าที่เห็นเนาะถ้าสมมุติว่าเราไปโรงพยาบาลรับการกายภาพการแนะนำตัว ทางคุณหมอแล้ววันนี้ค่ะพ่อไปรอบสองรอบสามคุณหมอก็จะไม่ค่อยแนะนำหรือไม่ค่อยพาเราทำ กิจกรรมในการกายภาพการรักษาในด้านใด พี่ไปต้องใช้อุปกรณ์เครื่องมืออะไรมากมายนะคะ ว่า ก็จะเป็น ให้เราดูแลรักษาด้วยตนเอง อย่างเช่น covid ใช่ไหมคะ เมื่อก่อนเนี่ย วัดคัดกรองแบบ มีขั้นมีตอนที่แบบละเอียดมากเลยแต่พอหลังๆมา ก็จะแบบว่าแค่แนะนำว่าให้ไปซื้อยาพารากินนะ สถานที่ใช่ไหมคะหรือบางคนในความเข้าใจ รู้หลัก รู้หลักรู้วิธีการแล้วก็ต้องทำด้วยตนเอง หมอบอกว่าหมอก็แบบ อยากให้เราแบบรับผิดชอบตัวเองให้มากที่สุด เพราะว่ามันจะขึ้นอยู่กับตัวเราเอง แม่ไม่ใช่อยากจะขึ้นอยู่กับตัวหมอนะ หลายๆอย่าง แล้วก็ ถามว่าถามถามน้องๆนักศึกษาก่อนว่า มือถือที่เราใช้กันน่ะค่ะเป็นอุปกรณ์ในการเรียนไหมคะ เป็นใช่ไหมคะแต่ว่าอันนี้จะเป็นส่วนตัวเนาะ แต่ในทางกฎ ระเบียบกระทรวงการคลังกระทรวงการศึกษานะคะ ไม่ได้บอกว่า มือถือ เป็นอุปกรณ์ ที่จะต้องได้รับการสนับสนุนนะคะอันนี้มันก็เลย ไม่มีอะไร ในเนื้อหานะคะ แต่ว่ามันก็จะเป็นส่วนตัวที่ทุกคนสามารถมีได้ซื้อได้นะคะ แต่ แปลว่า บะหมี่ในด้านของแท็บเล็ต มีการสนับสนุน อุดหนุนได้นะคะให้ยืมได้นะคะ หรือมีการ ช่วยได้ครึ่งนึงอย่างนี้ค่ะ ถ้าบางคนแบบนี้กำลังเงินนะคะ เราจ่ายครึ่งนึง สถานศึกษาหรือว่าหน่วยงานที่เกี่ยวข้องในการจัดการเรียนการสอนสนับสนุนด้วยอีกครึ่งหนึ่งได้สามารถซื้อได้นะคะ ก่อน ทางศูนย์ oss ของเราค่ะ มีเงินตัวนี้ มาช่วยนะคะ นักศึกษาบางคน พอมีเงินครึ่งนึงอ่ะค่ะ อยากซื้อ Notebook เป็นของตัวเองทางศูนย์ AIS เราก็จะมีเงิน ไปช่วยซื้อแล้วมันก็จะเป็น Notebook ของเราเองในเมื่อก่อนนะคะจะมีงบสนับสนุนได้ แต่ตอนนี้ จะเหลือสนับสนุนอยู่อยู่ อยู่ที่บ้าน อุปกรณ์ที่ให้ยืมซะส่วนมากนะคะแต่จะให้เลยให้เลยไม่ค่อยมีแล้วค่ะในสถานศึกษา น่าจะมีอยู่กับโรงพยาบาล กระทรวงอุตสาหกรรมอะไรประมาณนี้นะคะหรือ พัฒนาสังคมจังหวัด ในบางรายการ บางรายการก็จะมีให้เลยนะคะ พวกอุปกรณ์คอมพิวเตอร์อันนี้มีให้แน่ๆค่ะสถานศึกษาในระดับมหาวิทยาลัย ก็จะต้องมีการพัฒนาการ สนับสนุน สื่อเทคโนโลยีอุปกรณ์ในด้านการเรียนการสอน เพื่อที่จะ ให้นักศึกษาได้เข้าเรียนได้เทียบเท่ากับเพื่อนปกติเนาะ บกพร่องทางการเห็น ถ้าเป็นเมื่อก่อนเนาะก็จะเป็นกระดานดำใช่ไหมคะตอนเล็กๆ ถ้าเป็น ช่องทางการเห็น ก็จะมีปัญหาในการเรียนเนาะ ตัวหนังสือขนาดเท่าเดิม ขยายไม่ได้อ่ะค่ะ พ่อทางการเห็นก็จะรับสารจะมองเห็นได้ยากมาก the guardian ปัจจุบันนี้นะคะก็จะมีอุปกรณ์เครื่องฉาย จอโปรเจคเตอร์ช่วยขยายได้ นะคะ ซูมเข้าซูมออก เครื่องวิช่วลไมโครโฟนฟังคนหูตึงเงี้ยค่ะ ไม่ค่อยได้ยินอาจารย์พูด ช่วยอาจารย์ด้วยนะคะ อาจารย์มงคลแบบเสียงค่อยเสียงเบา พูดเฉยๆไม่มีไมค์ อาจจะไม่ได้ยินเสียงนะคะ ห้องเรียนมีจำนวนนักศึกษาที่เยอะมากๆค่ะ ตาลก็ไม่สามารถที่จะพูดแข่งกับนักศึกษาได้นะคะ ก็จะมีไมโครโฟนเข้ามาช่วย ขยายเสียงมีลำโพงช่วยต่อไปแต่ละจุดแต่ละจุด ให้แต่ละจุด แต่ละที่อ่ะค่ะ คนที่นั่งอยู่ใกล้ๆก็สามารถได้ยินเสียงได้ รวยเช่นกันอันนี้ก็ได้รับ ได้รับสื่อ หรือว่าเสียง การเรียนการสอนได้เทียบเท่ากับคนปกติ หรืออย่างเช่นห้องประชุม ห้องประชุมที่เป็นแบบห้องกว้างๆใหญ่ๆใช่ไหมคะมันก็จะมี จอทีวีหรือจอขนาดเล็ก ที่ตา เป็นจุดเป็นจุดให้แต่ละจุดได้เห็นได้ใกล้ขึ้นได้เห็นได้ชัดขึ้นเป็นต้นก็เป็นการสนับสนุนในด้านการเรียนตัวนี้อาจจะเป็น การสนับสนุนที่เป็นอุดหนุนที่ให้ ขายในสถานศึกษาไปเลย บางสิ่งก็ ให้เคลื่อนย้ายได้อย่างเช่น iPad Notebook เคลื่อนย้ายได้นั่งสายยืมได้ 3 วัน 5 วัน 7 วันนะคะ หนังสือเรียนยืมได้ 3 วัน 5 วัน 7 วันนี้เป็นการเคลื่อนย้ายได้ มันก็จะเป็นการรับอุดหนุน ครึ่งหนึ่ง ตามประกาศ แต่ละสถานที่ ศึกษา ประกาศไว้ว่าจะจ่ายได้เท่าไหร่เท่าไหร่ สายหูฟังได้เท่าไหร่อ่ะคะ หรือว่าการบริการอื่นๆอย่างนี้ค่ะอย่างเช่น การจ้างบริการล่ามจ้างเจ้าหน้าที่ที่พี่เลี้ยงอย่างนี้ค่ะมาช่วยสนับสนุนการเรียน อันนี้ก็จะเป็นการอุดหนุนจากทางรัฐบาล ในกระทรวงพัฒนาสังคมแห่งนี้เป็นต้นนะคะหรือกระทรวงการอุดมศึกษา กระทรวงการอุดมศึกษาก็จะมาสนับสนุนบุคลากรทางด้านที่เป็น ตาล ครู นี้เป็นต้นนะคะ พอจะเข้าใจเนาะ ว่าเราได้รับการอุดหนุนอะไรยังไงแล้วนะคะ มีใคร จะซักถามอะไรไหมเอ่ย วันนี้ อายุไม่มี คงจะแบบ บรรยายมาเยอะแล้วนะคะ อันนี้ก็จะให้ นักศึกษาพอแค่นี้นะคะเดี๋ยวรอพบกันสัปดาห์หน้านะคะเดี๋ยวจะสัปดาห์หน้า จะมาดูว่าอุปกรณ์ พวกเทคโนโลยีสิ่งอำนวยความสะดวก มีอะไรบ้างหน้าตาเป็นยังไง สัปดาห์นี้ มาดูว่าแต่ละคนเนี่ย ค้นหามา ประมาณไหนบ้าง กับที่อาจารย์บรรยาย สำหรับวันนี้ก็พอแค่นี้ค่ะขอบคุณพี่ลาภ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290666</dc:title>
  <dc:creator/>
  <cp:keywords/>
  <dcterms:created xsi:type="dcterms:W3CDTF">2024-01-04T03:00:38Z</dcterms:created>
  <dcterms:modified xsi:type="dcterms:W3CDTF">2024-01-04T03: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ถุนายน 2566 เวลา 09.00 น.</vt:lpwstr>
  </property>
  <property fmtid="{D5CDD505-2E9C-101B-9397-08002B2CF9AE}" pid="3" name="subtitle">
    <vt:lpwstr/>
  </property>
</Properties>
</file>